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1"/>
      </w:pPr>
      <w:bookmarkStart w:id="119" w:name="desarrollo-hardware"/>
      <w:r>
        <w:t xml:space="preserve">Desarrollo hardware</w:t>
      </w:r>
      <w:bookmarkEnd w:id="119"/>
    </w:p>
    <w:p>
      <w:pPr>
        <w:pStyle w:val="Heading2"/>
      </w:pPr>
      <w:bookmarkStart w:id="120" w:name="arduino-ide"/>
      <w:r>
        <w:t xml:space="preserve">Arduino IDE</w:t>
      </w:r>
      <w:bookmarkEnd w:id="120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1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2" w:name="X0f890df5e473809ad2e21388b2ed362b400e4cb"/>
      <w:r>
        <w:t xml:space="preserve">Añadir biblioteca de soporte para Makeblock</w:t>
      </w:r>
      <w:bookmarkEnd w:id="122"/>
    </w:p>
    <w:p>
      <w:pPr>
        <w:pStyle w:val="FirstParagraph"/>
      </w:pPr>
      <w:r>
        <w:t xml:space="preserve">Clonamos el</w:t>
      </w:r>
      <w:r>
        <w:t xml:space="preserve"> </w:t>
      </w:r>
      <w:hyperlink r:id="rId123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4" w:name="pinguino-ide"/>
      <w:r>
        <w:t xml:space="preserve">Pinguino IDE</w:t>
      </w:r>
      <w:bookmarkEnd w:id="1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5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6" w:name="kicad"/>
      <w:r>
        <w:t xml:space="preserve">KiCAD</w:t>
      </w:r>
      <w:bookmarkEnd w:id="126"/>
    </w:p>
    <w:p>
      <w:pPr>
        <w:pStyle w:val="FirstParagraph"/>
      </w:pPr>
      <w:r>
        <w:t xml:space="preserve">En la</w:t>
      </w:r>
      <w:r>
        <w:t xml:space="preserve"> </w:t>
      </w:r>
      <w:hyperlink r:id="rId127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28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29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0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1" w:name="analizador-lógico"/>
      <w:r>
        <w:t xml:space="preserve">Analizador lógico</w:t>
      </w:r>
      <w:bookmarkEnd w:id="131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2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3" w:name="sigrok"/>
      <w:r>
        <w:t xml:space="preserve">Sigrok</w:t>
      </w:r>
      <w:bookmarkEnd w:id="133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4" w:name="sump-logic-analyzer"/>
      <w:r>
        <w:t xml:space="preserve">Sump logic analyzer</w:t>
      </w:r>
      <w:bookmarkEnd w:id="134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5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6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37" w:name="ols"/>
      <w:r>
        <w:t xml:space="preserve">OLS</w:t>
      </w:r>
      <w:bookmarkEnd w:id="13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38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39" w:name="icestudio"/>
      <w:r>
        <w:t xml:space="preserve">IceStudio</w:t>
      </w:r>
      <w:bookmarkEnd w:id="139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0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1" w:name="platformio"/>
      <w:r>
        <w:t xml:space="preserve">PlatformIO</w:t>
      </w:r>
      <w:bookmarkEnd w:id="141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2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3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4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5" w:name="reprap"/>
      <w:r>
        <w:t xml:space="preserve">RepRap</w:t>
      </w:r>
      <w:bookmarkEnd w:id="145"/>
    </w:p>
    <w:p>
      <w:pPr>
        <w:pStyle w:val="Heading3"/>
      </w:pPr>
      <w:bookmarkStart w:id="146" w:name="openscad"/>
      <w:r>
        <w:t xml:space="preserve">OpenScad</w:t>
      </w:r>
      <w:bookmarkEnd w:id="146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47" w:name="slic3r"/>
      <w:r>
        <w:t xml:space="preserve">Slic3r</w:t>
      </w:r>
      <w:bookmarkEnd w:id="147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48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49" w:name="slic3r-prusa-edition"/>
      <w:r>
        <w:t xml:space="preserve">Slic3r Prusa Edition</w:t>
      </w:r>
      <w:bookmarkEnd w:id="149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0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1" w:name="ideamaker"/>
      <w:r>
        <w:t xml:space="preserve">ideaMaker</w:t>
      </w:r>
      <w:bookmarkEnd w:id="151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2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3" w:name="ultimaker-cura"/>
      <w:r>
        <w:t xml:space="preserve">Ultimaker Cura</w:t>
      </w:r>
      <w:bookmarkEnd w:id="153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5" w:name="pronterface"/>
      <w:r>
        <w:t xml:space="preserve">Pronterface</w:t>
      </w:r>
      <w:bookmarkEnd w:id="155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</w:p>
    <w:p>
      <w:pPr>
        <w:pStyle w:val="FirstParagraph"/>
      </w:pPr>
      <w:r>
        <w:t xml:space="preserve">Seguimos</w:t>
      </w:r>
      <w:r>
        <w:t xml:space="preserve"> </w:t>
      </w:r>
      <w:hyperlink r:id="rId156">
        <w:r>
          <w:rPr>
            <w:rStyle w:val="Hyperlink"/>
          </w:rPr>
          <w:t xml:space="preserve">l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 </w:t>
      </w:r>
      <w:r>
        <w:t xml:space="preserve">para instalar desde los fuentes:</w:t>
      </w:r>
    </w:p>
    <w:p>
      <w:pPr>
        <w:pStyle w:val="BodyText"/>
      </w:pPr>
      <w:r>
        <w:t xml:space="preserve">Clonamos el github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Nos hacemos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virtualenv -p /usr/bin/python3 printrun</w:t>
      </w:r>
      <w:r>
        <w:br/>
      </w:r>
      <w:r>
        <w:br/>
      </w:r>
      <w:r>
        <w:rPr>
          <w:rStyle w:val="VerbatimChar"/>
        </w:rPr>
        <w:t xml:space="preserve">pip install  -f https://extras.wxpython.org/wxPython4/extras/linux/gtk3/ubuntu-16.04  wxPython</w:t>
      </w:r>
    </w:p>
    <w:p>
      <w:pPr>
        <w:pStyle w:val="FirstParagraph"/>
      </w:pPr>
      <w:r>
        <w:t xml:space="preserve">Instalamos el resto de las dependencias con</w:t>
      </w:r>
      <w:r>
        <w:t xml:space="preserve"> </w:t>
      </w:r>
      <w:r>
        <w:rPr>
          <w:rStyle w:val="VerbatimChar"/>
        </w:rPr>
        <w:t xml:space="preserve">pip install -r requirements.txt</w:t>
      </w:r>
      <w:r>
        <w:t xml:space="preserve">, o si lo hacemos a mano sería:</w:t>
      </w:r>
    </w:p>
    <w:p>
      <w:pPr>
        <w:pStyle w:val="SourceCode"/>
      </w:pPr>
      <w:r>
        <w:rPr>
          <w:rStyle w:val="VerbatimChar"/>
        </w:rPr>
        <w:t xml:space="preserve">pip install Cython</w:t>
      </w:r>
      <w:r>
        <w:br/>
      </w:r>
      <w:r>
        <w:rPr>
          <w:rStyle w:val="VerbatimChar"/>
        </w:rPr>
        <w:t xml:space="preserve">pip install pyserial</w:t>
      </w:r>
      <w:r>
        <w:br/>
      </w:r>
      <w:r>
        <w:rPr>
          <w:rStyle w:val="VerbatimChar"/>
        </w:rPr>
        <w:t xml:space="preserve">pip install numpy pyglet</w:t>
      </w:r>
      <w:r>
        <w:br/>
      </w:r>
      <w:r>
        <w:rPr>
          <w:rStyle w:val="VerbatimChar"/>
        </w:rPr>
        <w:t xml:space="preserve">pip install cffi</w:t>
      </w:r>
      <w:r>
        <w:br/>
      </w:r>
      <w:r>
        <w:rPr>
          <w:rStyle w:val="VerbatimChar"/>
        </w:rPr>
        <w:t xml:space="preserve">pip install cairocffi</w:t>
      </w:r>
      <w:r>
        <w:br/>
      </w:r>
      <w:r>
        <w:rPr>
          <w:rStyle w:val="VerbatimChar"/>
        </w:rPr>
        <w:t xml:space="preserve">pip install cairosvg</w:t>
      </w:r>
      <w:r>
        <w:br/>
      </w:r>
      <w:r>
        <w:rPr>
          <w:rStyle w:val="VerbatimChar"/>
        </w:rPr>
        <w:t xml:space="preserve">pip install psutil</w:t>
      </w:r>
      <w:r>
        <w:br/>
      </w:r>
      <w:r>
        <w:rPr>
          <w:rStyle w:val="VerbatimChar"/>
        </w:rPr>
        <w:t xml:space="preserve">pip install lxml</w:t>
      </w:r>
      <w:r>
        <w:br/>
      </w:r>
      <w:r>
        <w:rPr>
          <w:rStyle w:val="VerbatimChar"/>
        </w:rPr>
        <w:t xml:space="preserve">pip install appdirs</w:t>
      </w:r>
      <w:r>
        <w:br/>
      </w:r>
      <w:r>
        <w:rPr>
          <w:rStyle w:val="VerbatimChar"/>
        </w:rPr>
        <w:t xml:space="preserve">pip install pyreadline</w:t>
      </w:r>
      <w:r>
        <w:br/>
      </w:r>
      <w:r>
        <w:rPr>
          <w:rStyle w:val="VerbatimChar"/>
        </w:rPr>
        <w:t xml:space="preserve">pip install pyobjc-framework-Cocoa</w:t>
      </w:r>
      <w:r>
        <w:br/>
      </w:r>
      <w:r>
        <w:rPr>
          <w:rStyle w:val="VerbatimChar"/>
        </w:rPr>
        <w:t xml:space="preserve">pip install dbus-python</w:t>
      </w:r>
    </w:p>
    <w:p>
      <w:pPr>
        <w:pStyle w:val="FirstParagraph"/>
      </w:pPr>
      <w:r>
        <w:t xml:space="preserve">A mi no me instala el dbus. Teóricamente es para impedir que el pc se suspenda.</w:t>
      </w:r>
    </w:p>
    <w:p>
      <w:pPr>
        <w:pStyle w:val="BodyText"/>
      </w:pPr>
      <w:r>
        <w:t xml:space="preserve">Ademas tenemos que ejecutar:</w:t>
      </w:r>
    </w:p>
    <w:p>
      <w:pPr>
        <w:pStyle w:val="SourceCode"/>
      </w:pPr>
      <w:r>
        <w:rPr>
          <w:rStyle w:val="VerbatimChar"/>
        </w:rPr>
        <w:t xml:space="preserve">python setup.py build_ext --inpl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2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7" Target="http://kicad-pcb.org/download/linux-mint/" TargetMode="External" /><Relationship Type="http://schemas.openxmlformats.org/officeDocument/2006/relationships/hyperlink" Id="rId130" Target="http://meta-blog.eklablog.com/kicad-librairie-arduino-pretty-p930786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5" Target="http://pinguino.cc/download.php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29" Target="http://www.freetronics.com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2" Target="https://atom.io/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48" Target="https://dl.slic3r.org" TargetMode="External" /><Relationship Type="http://schemas.openxmlformats.org/officeDocument/2006/relationships/hyperlink" Id="rId144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0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3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28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156" Target="https://github.com/kliment/Printrun/tree/master#running-from-source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54" Target="https://github.com/mypaint/mypaint/releases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3" Target="https://platformio.org/get-started/ide?install=atom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121" Target="https://www.arduino.cc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38" Target="https://www.lxtreme.nl/ols/" TargetMode="External" /><Relationship Type="http://schemas.openxmlformats.org/officeDocument/2006/relationships/hyperlink" Id="rId150" Target="https://www.prusa3d.com/slic3r-prusa-edition/" TargetMode="External" /><Relationship Type="http://schemas.openxmlformats.org/officeDocument/2006/relationships/hyperlink" Id="rId152" Target="https://www.raise3d.com/pages/ideamaker" TargetMode="External" /><Relationship Type="http://schemas.openxmlformats.org/officeDocument/2006/relationships/hyperlink" Id="rId135" Target="https://www.sump.org" TargetMode="External" /><Relationship Type="http://schemas.openxmlformats.org/officeDocument/2006/relationships/hyperlink" Id="rId136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2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7" Target="http://kicad-pcb.org/download/linux-mint/" TargetMode="External" /><Relationship Type="http://schemas.openxmlformats.org/officeDocument/2006/relationships/hyperlink" Id="rId130" Target="http://meta-blog.eklablog.com/kicad-librairie-arduino-pretty-p930786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5" Target="http://pinguino.cc/download.php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29" Target="http://www.freetronics.com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2" Target="https://atom.io/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48" Target="https://dl.slic3r.org" TargetMode="External" /><Relationship Type="http://schemas.openxmlformats.org/officeDocument/2006/relationships/hyperlink" Id="rId144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0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3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28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156" Target="https://github.com/kliment/Printrun/tree/master#running-from-source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54" Target="https://github.com/mypaint/mypaint/releases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3" Target="https://platformio.org/get-started/ide?install=atom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121" Target="https://www.arduino.cc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38" Target="https://www.lxtreme.nl/ols/" TargetMode="External" /><Relationship Type="http://schemas.openxmlformats.org/officeDocument/2006/relationships/hyperlink" Id="rId150" Target="https://www.prusa3d.com/slic3r-prusa-edition/" TargetMode="External" /><Relationship Type="http://schemas.openxmlformats.org/officeDocument/2006/relationships/hyperlink" Id="rId152" Target="https://www.raise3d.com/pages/ideamaker" TargetMode="External" /><Relationship Type="http://schemas.openxmlformats.org/officeDocument/2006/relationships/hyperlink" Id="rId135" Target="https://www.sump.org" TargetMode="External" /><Relationship Type="http://schemas.openxmlformats.org/officeDocument/2006/relationships/hyperlink" Id="rId136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5-09T16:53:24Z</dcterms:created>
  <dcterms:modified xsi:type="dcterms:W3CDTF">2019-05-09T16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